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E5F168" w14:textId="33FD43E9" w:rsidR="00AB544A" w:rsidRDefault="00970EA9" w:rsidP="00E90014">
      <w:pPr>
        <w:jc w:val="center"/>
      </w:pPr>
      <w:r>
        <w:t>Oregon State University</w:t>
      </w:r>
    </w:p>
    <w:p w14:paraId="4F6B0649" w14:textId="77777777" w:rsidR="00E90014" w:rsidRDefault="00E90014" w:rsidP="00E90014">
      <w:pPr>
        <w:jc w:val="center"/>
      </w:pPr>
      <w:r>
        <w:t>Controlled Substance Research Records</w:t>
      </w:r>
    </w:p>
    <w:p w14:paraId="57DD00C0" w14:textId="5ABDCD42" w:rsidR="00E90014" w:rsidRDefault="00A01834" w:rsidP="00E90014">
      <w:pPr>
        <w:jc w:val="center"/>
        <w:rPr>
          <w:b/>
        </w:rPr>
      </w:pPr>
      <w:r>
        <w:rPr>
          <w:b/>
        </w:rPr>
        <w:t>General Inventory Log</w:t>
      </w:r>
    </w:p>
    <w:p w14:paraId="3E784D12" w14:textId="28317B31" w:rsidR="00B27C86" w:rsidRDefault="00B27C86" w:rsidP="00E90014">
      <w:pPr>
        <w:jc w:val="center"/>
        <w:rPr>
          <w:b/>
        </w:rPr>
      </w:pPr>
    </w:p>
    <w:p w14:paraId="4725A1E7" w14:textId="3BA5D2C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Controlled Substance:_____________________</w:t>
      </w:r>
      <w:r>
        <w:rPr>
          <w:rStyle w:val="bodytextbold1"/>
          <w:rFonts w:ascii="Times New Roman" w:hAnsi="Times New Roman" w:cs="Times New Roman"/>
          <w:bCs w:val="0"/>
        </w:rPr>
        <w:t>________</w:t>
      </w:r>
      <w:r w:rsidRPr="006A3296">
        <w:rPr>
          <w:rStyle w:val="bodytextbold1"/>
          <w:rFonts w:ascii="Times New Roman" w:hAnsi="Times New Roman" w:cs="Times New Roman"/>
          <w:bCs w:val="0"/>
        </w:rPr>
        <w:t>________ Schedule (I-V):____________</w:t>
      </w:r>
      <w:r>
        <w:rPr>
          <w:rStyle w:val="bodytextbold1"/>
          <w:rFonts w:ascii="Times New Roman" w:hAnsi="Times New Roman" w:cs="Times New Roman"/>
          <w:bCs w:val="0"/>
        </w:rPr>
        <w:t>____</w:t>
      </w:r>
      <w:r w:rsidRPr="006A3296">
        <w:rPr>
          <w:rStyle w:val="bodytextbold1"/>
          <w:rFonts w:ascii="Times New Roman" w:hAnsi="Times New Roman" w:cs="Times New Roman"/>
          <w:bCs w:val="0"/>
        </w:rPr>
        <w:t>__________</w:t>
      </w:r>
      <w:bookmarkStart w:id="0" w:name="_GoBack"/>
      <w:bookmarkEnd w:id="0"/>
    </w:p>
    <w:p w14:paraId="09C102EC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</w:p>
    <w:p w14:paraId="4C99CFB5" w14:textId="083BBB80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Container Type: __________________________</w:t>
      </w:r>
      <w:r>
        <w:rPr>
          <w:rStyle w:val="bodytextbold1"/>
          <w:rFonts w:ascii="Times New Roman" w:hAnsi="Times New Roman" w:cs="Times New Roman"/>
          <w:bCs w:val="0"/>
        </w:rPr>
        <w:t>________</w:t>
      </w:r>
      <w:r w:rsidRPr="006A3296">
        <w:rPr>
          <w:rStyle w:val="bodytextbold1"/>
          <w:rFonts w:ascii="Times New Roman" w:hAnsi="Times New Roman" w:cs="Times New Roman"/>
          <w:bCs w:val="0"/>
        </w:rPr>
        <w:t>_______ Container Size: __</w:t>
      </w:r>
      <w:r>
        <w:rPr>
          <w:rStyle w:val="bodytextbold1"/>
          <w:rFonts w:ascii="Times New Roman" w:hAnsi="Times New Roman" w:cs="Times New Roman"/>
          <w:bCs w:val="0"/>
        </w:rPr>
        <w:t>____</w:t>
      </w:r>
      <w:r w:rsidRPr="006A3296">
        <w:rPr>
          <w:rStyle w:val="bodytextbold1"/>
          <w:rFonts w:ascii="Times New Roman" w:hAnsi="Times New Roman" w:cs="Times New Roman"/>
          <w:bCs w:val="0"/>
        </w:rPr>
        <w:t>____________________ Concentration: ____</w:t>
      </w:r>
      <w:r>
        <w:rPr>
          <w:rStyle w:val="bodytextbold1"/>
          <w:rFonts w:ascii="Times New Roman" w:hAnsi="Times New Roman" w:cs="Times New Roman"/>
          <w:bCs w:val="0"/>
        </w:rPr>
        <w:t>_______</w:t>
      </w:r>
      <w:r w:rsidRPr="006A3296">
        <w:rPr>
          <w:rStyle w:val="bodytextbold1"/>
          <w:rFonts w:ascii="Times New Roman" w:hAnsi="Times New Roman" w:cs="Times New Roman"/>
          <w:bCs w:val="0"/>
        </w:rPr>
        <w:t>_____</w:t>
      </w:r>
    </w:p>
    <w:p w14:paraId="43C22088" w14:textId="0A8ABAB5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</w:p>
    <w:p w14:paraId="0966C9B7" w14:textId="5D044B62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Lot # _________________________________________</w:t>
      </w:r>
      <w:r>
        <w:rPr>
          <w:rStyle w:val="bodytextbold1"/>
          <w:rFonts w:ascii="Times New Roman" w:hAnsi="Times New Roman" w:cs="Times New Roman"/>
          <w:bCs w:val="0"/>
        </w:rPr>
        <w:t>________</w:t>
      </w:r>
      <w:r w:rsidRPr="006A3296">
        <w:rPr>
          <w:rStyle w:val="bodytextbold1"/>
          <w:rFonts w:ascii="Times New Roman" w:hAnsi="Times New Roman" w:cs="Times New Roman"/>
          <w:bCs w:val="0"/>
        </w:rPr>
        <w:t xml:space="preserve">__ Expiration: </w:t>
      </w:r>
      <w:r>
        <w:rPr>
          <w:rStyle w:val="bodytextbold1"/>
          <w:rFonts w:ascii="Times New Roman" w:hAnsi="Times New Roman" w:cs="Times New Roman"/>
          <w:bCs w:val="0"/>
        </w:rPr>
        <w:t>___________________________________________________________</w:t>
      </w:r>
    </w:p>
    <w:p w14:paraId="47552FD2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</w:p>
    <w:p w14:paraId="35B7A23A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DEA Registrant name: _____________________________________________________________________________________</w:t>
      </w:r>
    </w:p>
    <w:p w14:paraId="60D74D3B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</w:p>
    <w:p w14:paraId="3EBAB92F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DEA Registrant Address (as appears on DEA Certificate of Registration):</w:t>
      </w:r>
    </w:p>
    <w:p w14:paraId="1C5F175E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_________________________________________________________________________________________________________</w:t>
      </w:r>
    </w:p>
    <w:p w14:paraId="07103C15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</w:p>
    <w:p w14:paraId="14DD9752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Cs w:val="0"/>
        </w:rPr>
      </w:pPr>
      <w:r w:rsidRPr="006A3296">
        <w:rPr>
          <w:rStyle w:val="bodytextbold1"/>
          <w:rFonts w:ascii="Times New Roman" w:hAnsi="Times New Roman" w:cs="Times New Roman"/>
          <w:bCs w:val="0"/>
        </w:rPr>
        <w:t>_________________________________________________________________________________________________________</w:t>
      </w:r>
    </w:p>
    <w:p w14:paraId="1402E648" w14:textId="77777777" w:rsidR="00B27C86" w:rsidRPr="006A3296" w:rsidRDefault="00B27C86" w:rsidP="00B27C86">
      <w:pPr>
        <w:rPr>
          <w:rStyle w:val="bodytextbold1"/>
          <w:rFonts w:ascii="Times New Roman" w:hAnsi="Times New Roman" w:cs="Times New Roman"/>
          <w:b w:val="0"/>
          <w:bCs w:val="0"/>
        </w:rPr>
      </w:pPr>
      <w:r w:rsidRPr="006A3296">
        <w:rPr>
          <w:rStyle w:val="bodytextbold1"/>
          <w:rFonts w:ascii="Times New Roman" w:hAnsi="Times New Roman" w:cs="Times New Roman"/>
          <w:b w:val="0"/>
          <w:bCs w:val="0"/>
        </w:rPr>
        <w:t xml:space="preserve">*Container ID# is assigned by lab upon drug receipt </w:t>
      </w:r>
    </w:p>
    <w:p w14:paraId="6E2D9F86" w14:textId="77777777" w:rsidR="00673BD0" w:rsidRDefault="00673BD0" w:rsidP="00673BD0">
      <w:pPr>
        <w:ind w:left="-1080"/>
      </w:pPr>
    </w:p>
    <w:tbl>
      <w:tblPr>
        <w:tblW w:w="13312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1756"/>
        <w:gridCol w:w="1350"/>
        <w:gridCol w:w="1620"/>
        <w:gridCol w:w="1620"/>
        <w:gridCol w:w="1530"/>
        <w:gridCol w:w="4266"/>
      </w:tblGrid>
      <w:tr w:rsidR="00A01834" w:rsidRPr="00A01834" w14:paraId="7A04008B" w14:textId="77777777" w:rsidTr="00B27C86">
        <w:trPr>
          <w:trHeight w:hRule="exact" w:val="785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CED0E0" w14:textId="77777777" w:rsidR="00A01834" w:rsidRPr="00163CB7" w:rsidRDefault="00A01834" w:rsidP="00A01834">
            <w:pPr>
              <w:pStyle w:val="TableParagraph"/>
              <w:spacing w:before="4"/>
              <w:ind w:left="347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w w:val="105"/>
                <w:sz w:val="19"/>
              </w:rPr>
              <w:t>Date</w:t>
            </w: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2FFCCA" w14:textId="77777777" w:rsidR="00A01834" w:rsidRPr="00163CB7" w:rsidRDefault="00A01834" w:rsidP="00A01834">
            <w:pPr>
              <w:pStyle w:val="TableParagraph"/>
              <w:spacing w:before="4" w:line="253" w:lineRule="auto"/>
              <w:ind w:left="209" w:right="205" w:firstLine="44"/>
              <w:jc w:val="center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spacing w:val="1"/>
                <w:w w:val="105"/>
                <w:sz w:val="19"/>
              </w:rPr>
              <w:t>Amount</w:t>
            </w:r>
            <w:r w:rsidRPr="00163CB7">
              <w:rPr>
                <w:b/>
                <w:spacing w:val="21"/>
                <w:w w:val="103"/>
                <w:sz w:val="19"/>
              </w:rPr>
              <w:t xml:space="preserve"> </w:t>
            </w:r>
            <w:r w:rsidRPr="00163CB7">
              <w:rPr>
                <w:b/>
                <w:sz w:val="19"/>
              </w:rPr>
              <w:t>Received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5378E2" w14:textId="1FDA6534" w:rsidR="00A01834" w:rsidRPr="00163CB7" w:rsidRDefault="00A01834" w:rsidP="00A01834">
            <w:pPr>
              <w:pStyle w:val="TableParagraph"/>
              <w:spacing w:before="4" w:line="253" w:lineRule="auto"/>
              <w:ind w:left="135" w:right="142" w:firstLine="41"/>
              <w:jc w:val="center"/>
              <w:rPr>
                <w:b/>
                <w:spacing w:val="-5"/>
                <w:w w:val="105"/>
                <w:sz w:val="19"/>
              </w:rPr>
            </w:pPr>
            <w:r w:rsidRPr="00163CB7">
              <w:rPr>
                <w:b/>
                <w:w w:val="105"/>
                <w:sz w:val="19"/>
              </w:rPr>
              <w:t>*Container</w:t>
            </w:r>
            <w:r w:rsidRPr="00163CB7">
              <w:rPr>
                <w:b/>
                <w:spacing w:val="-5"/>
                <w:w w:val="105"/>
                <w:sz w:val="19"/>
              </w:rPr>
              <w:t xml:space="preserve"> </w:t>
            </w:r>
          </w:p>
          <w:p w14:paraId="4401A767" w14:textId="558523AD" w:rsidR="00A01834" w:rsidRPr="00163CB7" w:rsidRDefault="00A01834" w:rsidP="00163CB7">
            <w:pPr>
              <w:pStyle w:val="TableParagraph"/>
              <w:spacing w:before="4" w:line="253" w:lineRule="auto"/>
              <w:ind w:left="135" w:right="142" w:firstLine="41"/>
              <w:jc w:val="center"/>
              <w:rPr>
                <w:spacing w:val="-3"/>
                <w:w w:val="105"/>
                <w:sz w:val="19"/>
              </w:rPr>
            </w:pPr>
            <w:r w:rsidRPr="00163CB7">
              <w:rPr>
                <w:b/>
                <w:w w:val="105"/>
                <w:sz w:val="19"/>
              </w:rPr>
              <w:t>ID</w:t>
            </w:r>
            <w:r w:rsidRPr="00163CB7">
              <w:rPr>
                <w:b/>
                <w:spacing w:val="-3"/>
                <w:w w:val="105"/>
                <w:sz w:val="19"/>
              </w:rPr>
              <w:t xml:space="preserve"> </w:t>
            </w:r>
            <w:r w:rsidRPr="00163CB7">
              <w:rPr>
                <w:b/>
                <w:w w:val="105"/>
                <w:sz w:val="19"/>
              </w:rPr>
              <w:t>#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7FE1FA" w14:textId="38CD24E8" w:rsidR="00A01834" w:rsidRPr="00163CB7" w:rsidRDefault="00A01834" w:rsidP="00DF3AFC">
            <w:pPr>
              <w:pStyle w:val="TableParagraph"/>
              <w:spacing w:before="4" w:line="253" w:lineRule="auto"/>
              <w:ind w:left="115" w:right="119"/>
              <w:jc w:val="center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spacing w:val="1"/>
                <w:w w:val="105"/>
                <w:sz w:val="19"/>
              </w:rPr>
              <w:t>Amount</w:t>
            </w:r>
            <w:r w:rsidRPr="00163CB7">
              <w:rPr>
                <w:b/>
                <w:spacing w:val="21"/>
                <w:w w:val="103"/>
                <w:sz w:val="19"/>
              </w:rPr>
              <w:t xml:space="preserve"> </w:t>
            </w:r>
            <w:r w:rsidRPr="00163CB7">
              <w:rPr>
                <w:b/>
                <w:sz w:val="19"/>
              </w:rPr>
              <w:t>Dispensed</w:t>
            </w:r>
            <w:r w:rsidRPr="00163CB7">
              <w:rPr>
                <w:b/>
                <w:spacing w:val="28"/>
                <w:w w:val="103"/>
                <w:sz w:val="19"/>
              </w:rPr>
              <w:t xml:space="preserve"> 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0CF934" w14:textId="77777777" w:rsidR="00A01834" w:rsidRPr="00163CB7" w:rsidRDefault="00A01834" w:rsidP="00A01834">
            <w:pPr>
              <w:pStyle w:val="TableParagraph"/>
              <w:spacing w:before="4" w:line="253" w:lineRule="auto"/>
              <w:ind w:left="209" w:right="141" w:hanging="73"/>
              <w:jc w:val="center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sz w:val="19"/>
              </w:rPr>
              <w:t>Container</w:t>
            </w:r>
            <w:r w:rsidRPr="00163CB7">
              <w:rPr>
                <w:b/>
                <w:spacing w:val="27"/>
                <w:w w:val="103"/>
                <w:sz w:val="19"/>
              </w:rPr>
              <w:t xml:space="preserve"> </w:t>
            </w:r>
            <w:r w:rsidRPr="00163CB7">
              <w:rPr>
                <w:b/>
                <w:w w:val="105"/>
                <w:sz w:val="19"/>
              </w:rPr>
              <w:t>Balance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EF9945" w14:textId="77777777" w:rsidR="00A01834" w:rsidRPr="00163CB7" w:rsidRDefault="00A01834" w:rsidP="00A01834">
            <w:pPr>
              <w:pStyle w:val="TableParagraph"/>
              <w:spacing w:before="4" w:line="253" w:lineRule="auto"/>
              <w:ind w:left="126" w:right="128"/>
              <w:jc w:val="center"/>
              <w:rPr>
                <w:b/>
                <w:spacing w:val="2"/>
                <w:w w:val="105"/>
                <w:sz w:val="19"/>
              </w:rPr>
            </w:pPr>
            <w:r w:rsidRPr="00163CB7">
              <w:rPr>
                <w:b/>
                <w:sz w:val="19"/>
              </w:rPr>
              <w:t>Authorized</w:t>
            </w:r>
            <w:r w:rsidRPr="00163CB7">
              <w:rPr>
                <w:b/>
                <w:spacing w:val="28"/>
                <w:w w:val="103"/>
                <w:sz w:val="19"/>
              </w:rPr>
              <w:t xml:space="preserve"> </w:t>
            </w:r>
            <w:r w:rsidRPr="00163CB7">
              <w:rPr>
                <w:b/>
                <w:spacing w:val="2"/>
                <w:w w:val="105"/>
                <w:sz w:val="19"/>
              </w:rPr>
              <w:t>Personnel</w:t>
            </w:r>
          </w:p>
          <w:p w14:paraId="1BC12160" w14:textId="78D246B5" w:rsidR="00A01834" w:rsidRPr="00A01834" w:rsidRDefault="00A01834" w:rsidP="00A01834">
            <w:pPr>
              <w:pStyle w:val="TableParagraph"/>
              <w:spacing w:before="4" w:line="253" w:lineRule="auto"/>
              <w:ind w:left="126" w:right="128"/>
              <w:jc w:val="center"/>
              <w:rPr>
                <w:rFonts w:eastAsia="Times New Roman" w:cs="Times New Roman"/>
                <w:sz w:val="19"/>
                <w:szCs w:val="19"/>
              </w:rPr>
            </w:pPr>
            <w:r w:rsidRPr="00163CB7">
              <w:rPr>
                <w:b/>
                <w:w w:val="105"/>
                <w:sz w:val="19"/>
              </w:rPr>
              <w:t>Initial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2A1F6A" w14:textId="131F722E" w:rsidR="00A01834" w:rsidRPr="00A01834" w:rsidRDefault="00163CB7" w:rsidP="00970EA9">
            <w:pPr>
              <w:pStyle w:val="TableParagraph"/>
              <w:spacing w:before="4" w:line="253" w:lineRule="auto"/>
              <w:ind w:left="104" w:right="466"/>
              <w:jc w:val="center"/>
              <w:rPr>
                <w:rFonts w:eastAsia="Times New Roman" w:cs="Times New Roman"/>
                <w:sz w:val="19"/>
                <w:szCs w:val="19"/>
              </w:rPr>
            </w:pPr>
            <w:r w:rsidRPr="00163CB7">
              <w:rPr>
                <w:b/>
                <w:spacing w:val="1"/>
                <w:w w:val="105"/>
                <w:sz w:val="19"/>
              </w:rPr>
              <w:t xml:space="preserve">Comments </w:t>
            </w:r>
            <w:r w:rsidRPr="00163CB7">
              <w:rPr>
                <w:spacing w:val="1"/>
                <w:w w:val="105"/>
                <w:sz w:val="17"/>
                <w:szCs w:val="17"/>
              </w:rPr>
              <w:t xml:space="preserve">(Received from supplier, transferred to multi-dose or dilution </w:t>
            </w:r>
            <w:r w:rsidR="00D0262A">
              <w:rPr>
                <w:spacing w:val="1"/>
                <w:w w:val="105"/>
                <w:sz w:val="17"/>
                <w:szCs w:val="17"/>
              </w:rPr>
              <w:t>log</w:t>
            </w:r>
            <w:r w:rsidRPr="00163CB7">
              <w:rPr>
                <w:spacing w:val="1"/>
                <w:w w:val="105"/>
                <w:sz w:val="17"/>
                <w:szCs w:val="17"/>
              </w:rPr>
              <w:t xml:space="preserve">, or </w:t>
            </w:r>
            <w:r w:rsidR="00970EA9">
              <w:rPr>
                <w:spacing w:val="1"/>
                <w:w w:val="105"/>
                <w:sz w:val="17"/>
                <w:szCs w:val="17"/>
              </w:rPr>
              <w:t xml:space="preserve">requested Disposal </w:t>
            </w:r>
            <w:r w:rsidRPr="00163CB7">
              <w:rPr>
                <w:spacing w:val="1"/>
                <w:w w:val="105"/>
                <w:sz w:val="17"/>
                <w:szCs w:val="17"/>
              </w:rPr>
              <w:t>or</w:t>
            </w:r>
            <w:r w:rsidRPr="00163CB7">
              <w:rPr>
                <w:spacing w:val="1"/>
                <w:w w:val="105"/>
                <w:sz w:val="18"/>
                <w:szCs w:val="18"/>
              </w:rPr>
              <w:t xml:space="preserve"> </w:t>
            </w:r>
            <w:r w:rsidRPr="00163CB7">
              <w:rPr>
                <w:spacing w:val="1"/>
                <w:w w:val="105"/>
                <w:sz w:val="17"/>
                <w:szCs w:val="17"/>
              </w:rPr>
              <w:t>disposal)</w:t>
            </w:r>
          </w:p>
        </w:tc>
      </w:tr>
      <w:tr w:rsidR="00A01834" w:rsidRPr="00A01834" w14:paraId="12ED3058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95C8F0" w14:textId="02DEE06B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4A5D27" w14:textId="36B96EDD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E48353" w14:textId="3AF727AA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8EDF0C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0F854E" w14:textId="405293A6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79F926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57EB5D" w14:textId="352DFD13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</w:tr>
      <w:tr w:rsidR="00A01834" w:rsidRPr="00A01834" w14:paraId="3C78C63A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64667A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BC2D3D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204B9C" w14:textId="22357203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018055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A4FC7E" w14:textId="3B540AF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774FC7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3C759C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</w:tr>
      <w:tr w:rsidR="00A01834" w:rsidRPr="00A01834" w14:paraId="2FAB3681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596FC6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21A419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A10A27" w14:textId="449C1A98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0F75CA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26950F" w14:textId="7763A41E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312FA6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FDCCEA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</w:tr>
      <w:tr w:rsidR="00A01834" w:rsidRPr="00A01834" w14:paraId="1EF32922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56B254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041496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9690B0" w14:textId="4463FB3A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3993BD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E5B7C4" w14:textId="33B51143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C7A8A7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9DEF54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</w:tr>
      <w:tr w:rsidR="00A01834" w:rsidRPr="00A01834" w14:paraId="1587B590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7DB8FE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2ED896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37FD7C" w14:textId="69CFCE06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0455C9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5BF4C1" w14:textId="4AA9A946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C9902B" w14:textId="77777777" w:rsidR="00A01834" w:rsidRPr="00A01834" w:rsidRDefault="00A01834" w:rsidP="00A01834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AC856F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</w:tr>
      <w:tr w:rsidR="00A01834" w:rsidRPr="00A01834" w14:paraId="7CD97985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4D1EAC" w14:textId="6F82234E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9E594B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D45D8C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15B2C1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77695D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11C0B2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1A3112" w14:textId="77777777" w:rsidR="00A01834" w:rsidRPr="00A01834" w:rsidRDefault="00A01834" w:rsidP="00A01834">
            <w:pPr>
              <w:jc w:val="center"/>
              <w:rPr>
                <w:color w:val="0000FF"/>
              </w:rPr>
            </w:pPr>
          </w:p>
        </w:tc>
      </w:tr>
      <w:tr w:rsidR="00970998" w:rsidRPr="00A01834" w14:paraId="74C1D6A5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77FC15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0E6481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328F84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B88EF2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50CB81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9BFBCA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174BC1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</w:tr>
      <w:tr w:rsidR="00970998" w:rsidRPr="00A01834" w14:paraId="351D5AC1" w14:textId="77777777" w:rsidTr="00B27C86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6F2ED5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648017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92BC9D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5A86BD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EFC0E0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C71E68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E624C4" w14:textId="77777777" w:rsidR="00970998" w:rsidRPr="00A01834" w:rsidRDefault="00970998" w:rsidP="00A01834">
            <w:pPr>
              <w:jc w:val="center"/>
              <w:rPr>
                <w:color w:val="0000FF"/>
              </w:rPr>
            </w:pPr>
          </w:p>
        </w:tc>
      </w:tr>
      <w:tr w:rsidR="00970998" w:rsidRPr="00A01834" w14:paraId="7D1F578F" w14:textId="77777777" w:rsidTr="00ED32EB">
        <w:trPr>
          <w:trHeight w:hRule="exact" w:val="785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62D7CC" w14:textId="77777777" w:rsidR="00970998" w:rsidRPr="00163CB7" w:rsidRDefault="00970998" w:rsidP="00ED32EB">
            <w:pPr>
              <w:pStyle w:val="TableParagraph"/>
              <w:spacing w:before="4"/>
              <w:ind w:left="347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w w:val="105"/>
                <w:sz w:val="19"/>
              </w:rPr>
              <w:lastRenderedPageBreak/>
              <w:t>Date</w:t>
            </w: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FD7A4A" w14:textId="77777777" w:rsidR="00970998" w:rsidRPr="00163CB7" w:rsidRDefault="00970998" w:rsidP="00ED32EB">
            <w:pPr>
              <w:pStyle w:val="TableParagraph"/>
              <w:spacing w:before="4" w:line="253" w:lineRule="auto"/>
              <w:ind w:left="209" w:right="205" w:firstLine="44"/>
              <w:jc w:val="center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spacing w:val="1"/>
                <w:w w:val="105"/>
                <w:sz w:val="19"/>
              </w:rPr>
              <w:t>Amount</w:t>
            </w:r>
            <w:r w:rsidRPr="00163CB7">
              <w:rPr>
                <w:b/>
                <w:spacing w:val="21"/>
                <w:w w:val="103"/>
                <w:sz w:val="19"/>
              </w:rPr>
              <w:t xml:space="preserve"> </w:t>
            </w:r>
            <w:r w:rsidRPr="00163CB7">
              <w:rPr>
                <w:b/>
                <w:sz w:val="19"/>
              </w:rPr>
              <w:t>Received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491FCF" w14:textId="77777777" w:rsidR="00970998" w:rsidRPr="00163CB7" w:rsidRDefault="00970998" w:rsidP="00ED32EB">
            <w:pPr>
              <w:pStyle w:val="TableParagraph"/>
              <w:spacing w:before="4" w:line="253" w:lineRule="auto"/>
              <w:ind w:left="135" w:right="142" w:firstLine="41"/>
              <w:jc w:val="center"/>
              <w:rPr>
                <w:b/>
                <w:spacing w:val="-5"/>
                <w:w w:val="105"/>
                <w:sz w:val="19"/>
              </w:rPr>
            </w:pPr>
            <w:r w:rsidRPr="00163CB7">
              <w:rPr>
                <w:b/>
                <w:w w:val="105"/>
                <w:sz w:val="19"/>
              </w:rPr>
              <w:t>*Container</w:t>
            </w:r>
            <w:r w:rsidRPr="00163CB7">
              <w:rPr>
                <w:b/>
                <w:spacing w:val="-5"/>
                <w:w w:val="105"/>
                <w:sz w:val="19"/>
              </w:rPr>
              <w:t xml:space="preserve"> </w:t>
            </w:r>
          </w:p>
          <w:p w14:paraId="30560125" w14:textId="77777777" w:rsidR="00970998" w:rsidRPr="00163CB7" w:rsidRDefault="00970998" w:rsidP="00ED32EB">
            <w:pPr>
              <w:pStyle w:val="TableParagraph"/>
              <w:spacing w:before="4" w:line="253" w:lineRule="auto"/>
              <w:ind w:left="135" w:right="142" w:firstLine="41"/>
              <w:jc w:val="center"/>
              <w:rPr>
                <w:spacing w:val="-3"/>
                <w:w w:val="105"/>
                <w:sz w:val="19"/>
              </w:rPr>
            </w:pPr>
            <w:r w:rsidRPr="00163CB7">
              <w:rPr>
                <w:b/>
                <w:w w:val="105"/>
                <w:sz w:val="19"/>
              </w:rPr>
              <w:t>ID</w:t>
            </w:r>
            <w:r w:rsidRPr="00163CB7">
              <w:rPr>
                <w:b/>
                <w:spacing w:val="-3"/>
                <w:w w:val="105"/>
                <w:sz w:val="19"/>
              </w:rPr>
              <w:t xml:space="preserve"> </w:t>
            </w:r>
            <w:r w:rsidRPr="00163CB7">
              <w:rPr>
                <w:b/>
                <w:w w:val="105"/>
                <w:sz w:val="19"/>
              </w:rPr>
              <w:t>#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76C414" w14:textId="77777777" w:rsidR="00970998" w:rsidRPr="00163CB7" w:rsidRDefault="00970998" w:rsidP="00ED32EB">
            <w:pPr>
              <w:pStyle w:val="TableParagraph"/>
              <w:spacing w:before="4" w:line="253" w:lineRule="auto"/>
              <w:ind w:left="115" w:right="119"/>
              <w:jc w:val="center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spacing w:val="1"/>
                <w:w w:val="105"/>
                <w:sz w:val="19"/>
              </w:rPr>
              <w:t>Amount</w:t>
            </w:r>
            <w:r w:rsidRPr="00163CB7">
              <w:rPr>
                <w:b/>
                <w:spacing w:val="21"/>
                <w:w w:val="103"/>
                <w:sz w:val="19"/>
              </w:rPr>
              <w:t xml:space="preserve"> </w:t>
            </w:r>
            <w:r w:rsidRPr="00163CB7">
              <w:rPr>
                <w:b/>
                <w:sz w:val="19"/>
              </w:rPr>
              <w:t>Dispensed</w:t>
            </w:r>
            <w:r w:rsidRPr="00163CB7">
              <w:rPr>
                <w:b/>
                <w:spacing w:val="28"/>
                <w:w w:val="103"/>
                <w:sz w:val="19"/>
              </w:rPr>
              <w:t xml:space="preserve"> 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4D12B9" w14:textId="77777777" w:rsidR="00970998" w:rsidRPr="00163CB7" w:rsidRDefault="00970998" w:rsidP="00ED32EB">
            <w:pPr>
              <w:pStyle w:val="TableParagraph"/>
              <w:spacing w:before="4" w:line="253" w:lineRule="auto"/>
              <w:ind w:left="209" w:right="141" w:hanging="73"/>
              <w:jc w:val="center"/>
              <w:rPr>
                <w:rFonts w:eastAsia="Times New Roman" w:cs="Times New Roman"/>
                <w:b/>
                <w:sz w:val="19"/>
                <w:szCs w:val="19"/>
              </w:rPr>
            </w:pPr>
            <w:r w:rsidRPr="00163CB7">
              <w:rPr>
                <w:b/>
                <w:sz w:val="19"/>
              </w:rPr>
              <w:t>Container</w:t>
            </w:r>
            <w:r w:rsidRPr="00163CB7">
              <w:rPr>
                <w:b/>
                <w:spacing w:val="27"/>
                <w:w w:val="103"/>
                <w:sz w:val="19"/>
              </w:rPr>
              <w:t xml:space="preserve"> </w:t>
            </w:r>
            <w:r w:rsidRPr="00163CB7">
              <w:rPr>
                <w:b/>
                <w:w w:val="105"/>
                <w:sz w:val="19"/>
              </w:rPr>
              <w:t>Balance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0D42CEE" w14:textId="77777777" w:rsidR="00970998" w:rsidRPr="00163CB7" w:rsidRDefault="00970998" w:rsidP="00ED32EB">
            <w:pPr>
              <w:pStyle w:val="TableParagraph"/>
              <w:spacing w:before="4" w:line="253" w:lineRule="auto"/>
              <w:ind w:left="126" w:right="128"/>
              <w:jc w:val="center"/>
              <w:rPr>
                <w:b/>
                <w:spacing w:val="2"/>
                <w:w w:val="105"/>
                <w:sz w:val="19"/>
              </w:rPr>
            </w:pPr>
            <w:r w:rsidRPr="00163CB7">
              <w:rPr>
                <w:b/>
                <w:sz w:val="19"/>
              </w:rPr>
              <w:t>Authorized</w:t>
            </w:r>
            <w:r w:rsidRPr="00163CB7">
              <w:rPr>
                <w:b/>
                <w:spacing w:val="28"/>
                <w:w w:val="103"/>
                <w:sz w:val="19"/>
              </w:rPr>
              <w:t xml:space="preserve"> </w:t>
            </w:r>
            <w:r w:rsidRPr="00163CB7">
              <w:rPr>
                <w:b/>
                <w:spacing w:val="2"/>
                <w:w w:val="105"/>
                <w:sz w:val="19"/>
              </w:rPr>
              <w:t>Personnel</w:t>
            </w:r>
          </w:p>
          <w:p w14:paraId="16CC8B9E" w14:textId="77777777" w:rsidR="00970998" w:rsidRPr="00A01834" w:rsidRDefault="00970998" w:rsidP="00ED32EB">
            <w:pPr>
              <w:pStyle w:val="TableParagraph"/>
              <w:spacing w:before="4" w:line="253" w:lineRule="auto"/>
              <w:ind w:left="126" w:right="128"/>
              <w:jc w:val="center"/>
              <w:rPr>
                <w:rFonts w:eastAsia="Times New Roman" w:cs="Times New Roman"/>
                <w:sz w:val="19"/>
                <w:szCs w:val="19"/>
              </w:rPr>
            </w:pPr>
            <w:r w:rsidRPr="00163CB7">
              <w:rPr>
                <w:b/>
                <w:w w:val="105"/>
                <w:sz w:val="19"/>
              </w:rPr>
              <w:t>Initials</w:t>
            </w: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14E844" w14:textId="77777777" w:rsidR="00970998" w:rsidRPr="00A01834" w:rsidRDefault="00970998" w:rsidP="00ED32EB">
            <w:pPr>
              <w:pStyle w:val="TableParagraph"/>
              <w:spacing w:before="4" w:line="253" w:lineRule="auto"/>
              <w:ind w:left="104" w:right="466"/>
              <w:jc w:val="center"/>
              <w:rPr>
                <w:rFonts w:eastAsia="Times New Roman" w:cs="Times New Roman"/>
                <w:sz w:val="19"/>
                <w:szCs w:val="19"/>
              </w:rPr>
            </w:pPr>
            <w:r w:rsidRPr="00163CB7">
              <w:rPr>
                <w:b/>
                <w:spacing w:val="1"/>
                <w:w w:val="105"/>
                <w:sz w:val="19"/>
              </w:rPr>
              <w:t xml:space="preserve">Comments </w:t>
            </w:r>
            <w:r w:rsidRPr="00163CB7">
              <w:rPr>
                <w:spacing w:val="1"/>
                <w:w w:val="105"/>
                <w:sz w:val="17"/>
                <w:szCs w:val="17"/>
              </w:rPr>
              <w:t xml:space="preserve">(Received from supplier, transferred to multi-dose or dilution </w:t>
            </w:r>
            <w:r>
              <w:rPr>
                <w:spacing w:val="1"/>
                <w:w w:val="105"/>
                <w:sz w:val="17"/>
                <w:szCs w:val="17"/>
              </w:rPr>
              <w:t>log</w:t>
            </w:r>
            <w:r w:rsidRPr="00163CB7">
              <w:rPr>
                <w:spacing w:val="1"/>
                <w:w w:val="105"/>
                <w:sz w:val="17"/>
                <w:szCs w:val="17"/>
              </w:rPr>
              <w:t xml:space="preserve">, or </w:t>
            </w:r>
            <w:r>
              <w:rPr>
                <w:spacing w:val="1"/>
                <w:w w:val="105"/>
                <w:sz w:val="17"/>
                <w:szCs w:val="17"/>
              </w:rPr>
              <w:t xml:space="preserve">requested Disposal </w:t>
            </w:r>
            <w:r w:rsidRPr="00163CB7">
              <w:rPr>
                <w:spacing w:val="1"/>
                <w:w w:val="105"/>
                <w:sz w:val="17"/>
                <w:szCs w:val="17"/>
              </w:rPr>
              <w:t>or</w:t>
            </w:r>
            <w:r w:rsidRPr="00163CB7">
              <w:rPr>
                <w:spacing w:val="1"/>
                <w:w w:val="105"/>
                <w:sz w:val="18"/>
                <w:szCs w:val="18"/>
              </w:rPr>
              <w:t xml:space="preserve"> </w:t>
            </w:r>
            <w:r w:rsidRPr="00163CB7">
              <w:rPr>
                <w:spacing w:val="1"/>
                <w:w w:val="105"/>
                <w:sz w:val="17"/>
                <w:szCs w:val="17"/>
              </w:rPr>
              <w:t>disposal)</w:t>
            </w:r>
          </w:p>
        </w:tc>
      </w:tr>
      <w:tr w:rsidR="00970998" w:rsidRPr="00A01834" w14:paraId="6F1ADA73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6F0781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7FB1C2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D34DC6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5B66CB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8346A0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39298A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FB5C90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</w:tr>
      <w:tr w:rsidR="00970998" w:rsidRPr="00A01834" w14:paraId="2691395C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3B5B52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2B4836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7DF6FE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792AAB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66A508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D6059D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A22C7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29A95465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524D9F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78A660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939401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A1D032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BCBBF2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830C15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733AF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6AEC4F2E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17718B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6BCCF1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A22587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8655C7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9593CC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53F783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4B46E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52EB64C8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A67F31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6A286F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9DF58D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E20A25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AC2B2B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010908" w14:textId="77777777" w:rsidR="00970998" w:rsidRPr="00A01834" w:rsidRDefault="00970998" w:rsidP="00ED32EB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C44DD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0A99881C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863C87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CCC1C9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33257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304FB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6E2BDE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95B326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0687E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76855C2E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075B2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4013B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408687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75D457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5FEBA4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DFCAD7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75994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3EDD0A10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2E3D6E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F7946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042AF8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F17537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2A820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CBA947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29D4FE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0962A754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54DADE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5D4A1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F1481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66DF5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91D4C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9DCD6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DD0DA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5E6FFD41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65DDD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FCF60C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77FBE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06D88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AE960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BF623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289F3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278C5804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3B9A8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A465D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E2D9E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CEE1C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B8DEEC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4CC3B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FD6EB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073D2A42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91C20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CCBC24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5A7CC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70E37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D3F10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D3624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6D2BF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22C84FBB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E98E2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FE744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BEF3E0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9EA16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A3D69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6D6DB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1640F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7EA089E4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B9FA39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C1562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137408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572A86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074BCC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F380F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A84660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577E063C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CD416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51EEB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3EEEF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6169F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2A2CF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0B3D6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40154E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41B3719E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28F9D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06E9E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473EF8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478EF4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43FED6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940333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4BA2DB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656DD8FD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2B9ED1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7893DD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CD5A40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0C48B4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4DFA2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8399E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B492B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  <w:tr w:rsidR="00970998" w:rsidRPr="00A01834" w14:paraId="387F40E1" w14:textId="77777777" w:rsidTr="00ED32EB">
        <w:trPr>
          <w:trHeight w:hRule="exact" w:val="403"/>
          <w:jc w:val="center"/>
        </w:trPr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067429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A305AA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1D0A25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1B20E8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CA3AAC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39C2E2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  <w:tc>
          <w:tcPr>
            <w:tcW w:w="42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F62F3F" w14:textId="77777777" w:rsidR="00970998" w:rsidRPr="00A01834" w:rsidRDefault="00970998" w:rsidP="00ED32EB">
            <w:pPr>
              <w:jc w:val="center"/>
              <w:rPr>
                <w:color w:val="0000FF"/>
              </w:rPr>
            </w:pPr>
          </w:p>
        </w:tc>
      </w:tr>
    </w:tbl>
    <w:p w14:paraId="7B73737E" w14:textId="70C512C3" w:rsidR="00EF4876" w:rsidRPr="00BD2477" w:rsidRDefault="00EF4876" w:rsidP="00970998">
      <w:pPr>
        <w:tabs>
          <w:tab w:val="left" w:pos="4890"/>
        </w:tabs>
      </w:pPr>
    </w:p>
    <w:sectPr w:rsidR="00EF4876" w:rsidRPr="00BD2477" w:rsidSect="00B27C86">
      <w:footerReference w:type="default" r:id="rId8"/>
      <w:pgSz w:w="15840" w:h="12240" w:orient="landscape"/>
      <w:pgMar w:top="1800" w:right="820" w:bottom="1800" w:left="90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4A6C3" w14:textId="77777777" w:rsidR="00B63A64" w:rsidRDefault="00B63A64" w:rsidP="00E90014">
      <w:r>
        <w:separator/>
      </w:r>
    </w:p>
  </w:endnote>
  <w:endnote w:type="continuationSeparator" w:id="0">
    <w:p w14:paraId="0709AE20" w14:textId="77777777" w:rsidR="00B63A64" w:rsidRDefault="00B63A64" w:rsidP="00E90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1080E" w14:textId="796836CF" w:rsidR="00A8771C" w:rsidRPr="00B007F6" w:rsidRDefault="00A8771C" w:rsidP="00B27C86">
    <w:pPr>
      <w:pStyle w:val="Footer"/>
      <w:tabs>
        <w:tab w:val="clear" w:pos="4320"/>
        <w:tab w:val="clear" w:pos="8640"/>
        <w:tab w:val="left" w:pos="3130"/>
      </w:tabs>
      <w:ind w:right="-1080"/>
      <w:jc w:val="center"/>
      <w:rPr>
        <w:sz w:val="20"/>
        <w:szCs w:val="20"/>
      </w:rPr>
    </w:pPr>
    <w:r w:rsidRPr="00B007F6">
      <w:rPr>
        <w:sz w:val="20"/>
        <w:szCs w:val="20"/>
      </w:rPr>
      <w:t>Page</w:t>
    </w:r>
    <w:r w:rsidR="001A5C2B">
      <w:rPr>
        <w:sz w:val="20"/>
        <w:szCs w:val="20"/>
      </w:rPr>
      <w:t xml:space="preserve"> </w:t>
    </w:r>
    <w:r w:rsidRPr="00B007F6">
      <w:rPr>
        <w:sz w:val="20"/>
        <w:szCs w:val="20"/>
      </w:rPr>
      <w:t>_</w:t>
    </w:r>
    <w:r w:rsidR="001A5C2B">
      <w:rPr>
        <w:sz w:val="20"/>
        <w:szCs w:val="20"/>
      </w:rPr>
      <w:t>_</w:t>
    </w:r>
    <w:r w:rsidRPr="00B007F6">
      <w:rPr>
        <w:sz w:val="20"/>
        <w:szCs w:val="20"/>
      </w:rPr>
      <w:t xml:space="preserve">___ of </w:t>
    </w:r>
    <w:r w:rsidR="001A5C2B">
      <w:rPr>
        <w:sz w:val="20"/>
        <w:szCs w:val="20"/>
      </w:rPr>
      <w:t>_</w:t>
    </w:r>
    <w:r w:rsidRPr="00B007F6">
      <w:rPr>
        <w:sz w:val="20"/>
        <w:szCs w:val="20"/>
      </w:rPr>
      <w:t>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613459" w14:textId="77777777" w:rsidR="00B63A64" w:rsidRDefault="00B63A64" w:rsidP="00E90014">
      <w:r>
        <w:separator/>
      </w:r>
    </w:p>
  </w:footnote>
  <w:footnote w:type="continuationSeparator" w:id="0">
    <w:p w14:paraId="4C1F682B" w14:textId="77777777" w:rsidR="00B63A64" w:rsidRDefault="00B63A64" w:rsidP="00E900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519C0"/>
    <w:multiLevelType w:val="hybridMultilevel"/>
    <w:tmpl w:val="77321B9E"/>
    <w:lvl w:ilvl="0" w:tplc="1D2434E4">
      <w:start w:val="1050"/>
      <w:numFmt w:val="bullet"/>
      <w:lvlText w:val=""/>
      <w:lvlJc w:val="left"/>
      <w:pPr>
        <w:ind w:left="-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Lc0tTQ0NTYyNzFR0lEKTi0uzszPAykwqQUAnxkKXCwAAAA="/>
  </w:docVars>
  <w:rsids>
    <w:rsidRoot w:val="00E90014"/>
    <w:rsid w:val="000731F7"/>
    <w:rsid w:val="000C59D8"/>
    <w:rsid w:val="000F780E"/>
    <w:rsid w:val="00113677"/>
    <w:rsid w:val="00163CB7"/>
    <w:rsid w:val="001A4A67"/>
    <w:rsid w:val="001A5C2B"/>
    <w:rsid w:val="001E4A5E"/>
    <w:rsid w:val="002945DB"/>
    <w:rsid w:val="002B7FF5"/>
    <w:rsid w:val="00330932"/>
    <w:rsid w:val="00381EAD"/>
    <w:rsid w:val="004D70D4"/>
    <w:rsid w:val="004E175A"/>
    <w:rsid w:val="005271AD"/>
    <w:rsid w:val="005A31B1"/>
    <w:rsid w:val="00673BD0"/>
    <w:rsid w:val="00676C7E"/>
    <w:rsid w:val="006F6BA0"/>
    <w:rsid w:val="00774B8A"/>
    <w:rsid w:val="00780626"/>
    <w:rsid w:val="00790791"/>
    <w:rsid w:val="007963B5"/>
    <w:rsid w:val="007A19AE"/>
    <w:rsid w:val="007A65D3"/>
    <w:rsid w:val="007D473F"/>
    <w:rsid w:val="00957C57"/>
    <w:rsid w:val="00970998"/>
    <w:rsid w:val="00970EA9"/>
    <w:rsid w:val="009E7A32"/>
    <w:rsid w:val="00A01834"/>
    <w:rsid w:val="00A8771C"/>
    <w:rsid w:val="00AB544A"/>
    <w:rsid w:val="00B007F6"/>
    <w:rsid w:val="00B12EC5"/>
    <w:rsid w:val="00B27C86"/>
    <w:rsid w:val="00B63A64"/>
    <w:rsid w:val="00BD2477"/>
    <w:rsid w:val="00BE6A1F"/>
    <w:rsid w:val="00D0262A"/>
    <w:rsid w:val="00D43972"/>
    <w:rsid w:val="00D97FA3"/>
    <w:rsid w:val="00DF3AFC"/>
    <w:rsid w:val="00E419D7"/>
    <w:rsid w:val="00E427C6"/>
    <w:rsid w:val="00E90014"/>
    <w:rsid w:val="00EF4876"/>
    <w:rsid w:val="00FC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6EC347"/>
  <w14:defaultImageDpi w14:val="330"/>
  <w15:docId w15:val="{B062D60C-71B0-4764-A178-03AF9488F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0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00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014"/>
  </w:style>
  <w:style w:type="paragraph" w:styleId="Footer">
    <w:name w:val="footer"/>
    <w:basedOn w:val="Normal"/>
    <w:link w:val="FooterChar"/>
    <w:uiPriority w:val="99"/>
    <w:unhideWhenUsed/>
    <w:rsid w:val="00E900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014"/>
  </w:style>
  <w:style w:type="paragraph" w:customStyle="1" w:styleId="TableParagraph">
    <w:name w:val="Table Paragraph"/>
    <w:basedOn w:val="Normal"/>
    <w:uiPriority w:val="1"/>
    <w:qFormat/>
    <w:rsid w:val="00EF4876"/>
    <w:pPr>
      <w:widowControl w:val="0"/>
    </w:pPr>
    <w:rPr>
      <w:rFonts w:eastAsia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673BD0"/>
    <w:pPr>
      <w:ind w:left="720"/>
      <w:contextualSpacing/>
    </w:pPr>
  </w:style>
  <w:style w:type="character" w:customStyle="1" w:styleId="bodytextbold1">
    <w:name w:val="bodytextbold1"/>
    <w:rsid w:val="00B27C86"/>
    <w:rPr>
      <w:rFonts w:ascii="Arial" w:hAnsi="Arial" w:cs="Arial" w:hint="default"/>
      <w:b/>
      <w:bCs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F982F8-5823-40C3-8391-4F0656043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odle</dc:creator>
  <cp:keywords/>
  <dc:description/>
  <cp:lastModifiedBy>Bamberger, Machelle A</cp:lastModifiedBy>
  <cp:revision>4</cp:revision>
  <cp:lastPrinted>2015-02-20T20:04:00Z</cp:lastPrinted>
  <dcterms:created xsi:type="dcterms:W3CDTF">2019-06-03T15:14:00Z</dcterms:created>
  <dcterms:modified xsi:type="dcterms:W3CDTF">2019-06-26T20:08:00Z</dcterms:modified>
</cp:coreProperties>
</file>